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bookmarkStart w:id="0" w:name="_GoBack"/>
      <w:bookmarkEnd w:id="0"/>
      <w:r w:rsidRPr="00252259">
        <w:rPr>
          <w:rFonts w:ascii="Courier New" w:hAnsi="Courier New" w:cs="Courier New"/>
        </w:rPr>
        <w:t>Classification Report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             precision    recall  f1-score   support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Apple Braeburn       0.69      0.95      0.80       164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Apple Crimson Snow       0.87      0.71      0.78       148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Apple Golden 1       0.66      1.00      0.79</w:t>
      </w:r>
      <w:r w:rsidRPr="00252259">
        <w:rPr>
          <w:rFonts w:ascii="Courier New" w:hAnsi="Courier New" w:cs="Courier New"/>
        </w:rPr>
        <w:t xml:space="preserve">       160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Apple Golden 2       1.00      0.76      0.86       164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Apple Golden 3       0.78      0.95      0.86       161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Apple Granny Smith       1.00      1.00      1.00       164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Apple Pink Lady       0.99      1.00      1.00       152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</w:t>
      </w:r>
      <w:r w:rsidRPr="00252259">
        <w:rPr>
          <w:rFonts w:ascii="Courier New" w:hAnsi="Courier New" w:cs="Courier New"/>
        </w:rPr>
        <w:t xml:space="preserve">       Apple Red 1       0.82      1.00      0.90       164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Apple Red 2       1.00      0.66      0.80       164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Apple Red 3       0.85      1.00      0.92       144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>Apple Red Delicious       0.87      1.00      0.93       166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Apple Red Ye</w:t>
      </w:r>
      <w:r w:rsidRPr="00252259">
        <w:rPr>
          <w:rFonts w:ascii="Courier New" w:hAnsi="Courier New" w:cs="Courier New"/>
        </w:rPr>
        <w:t>llow 1       0.91      0.91      0.91       164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Apple Red Yellow 2       1.00      1.00      1.00       219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    Apricot       0.86      1.00      0.93       164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    Avocado       1.00      1.00      1.00       143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Avocado ripe      </w:t>
      </w:r>
      <w:r w:rsidRPr="00252259">
        <w:rPr>
          <w:rFonts w:ascii="Courier New" w:hAnsi="Courier New" w:cs="Courier New"/>
        </w:rPr>
        <w:t xml:space="preserve"> 1.00      1.00      1.00       166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     Banana       0.99      0.89      0.94       166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Banana Lady Finger       0.95      1.00      0.97       152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 Banana Red       0.92      1.00      0.96       166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   Beetroot       0.95      0</w:t>
      </w:r>
      <w:r w:rsidRPr="00252259">
        <w:rPr>
          <w:rFonts w:ascii="Courier New" w:hAnsi="Courier New" w:cs="Courier New"/>
        </w:rPr>
        <w:t>.65      0.77       150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  Blueberry       1.00      0.99      1.00       154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Cactus fruit       0.80      1.00      0.89       166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Cantaloupe 1       1.00      0.95      0.97       164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Cantaloupe 2       1.00      1.00      1.0</w:t>
      </w:r>
      <w:r w:rsidRPr="00252259">
        <w:rPr>
          <w:rFonts w:ascii="Courier New" w:hAnsi="Courier New" w:cs="Courier New"/>
        </w:rPr>
        <w:t>0       164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  Carambula       0.84      0.87      0.85       166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Cauliflower       0.90      1.00      0.95       234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   Cherry 1       1.00      1.00      1.00       164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   Cherry 2       1.00      0.99      1.00       246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Cherry Rainier       0.99      1.00      1.00       246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Cherry Wax Black       1.00      1.00      1.00       164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Cherry Wax Red       1.00      1.00      1.00       164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Cherry Wax Yellow       1.00      1.00      1.00       164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   C</w:t>
      </w:r>
      <w:r w:rsidRPr="00252259">
        <w:rPr>
          <w:rFonts w:ascii="Courier New" w:hAnsi="Courier New" w:cs="Courier New"/>
        </w:rPr>
        <w:t>hestnut       0.88      0.99      0.94       153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 Clementine       1.00      1.00      1.00       166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      Cocos       0.83      1.00      0.90       166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       Corn       1.00      0.41      0.58       150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  Corn Husk     </w:t>
      </w:r>
      <w:r w:rsidRPr="00252259">
        <w:rPr>
          <w:rFonts w:ascii="Courier New" w:hAnsi="Courier New" w:cs="Courier New"/>
        </w:rPr>
        <w:t xml:space="preserve">  1.00      0.59      0.74       154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Cucumber Ripe       1.00      1.00      1.00       130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Cucumber Ripe 2       1.00      1.00      1.00       156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      Dates       1.00      1.00      1.00       166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   Eggplant       1.00      </w:t>
      </w:r>
      <w:r w:rsidRPr="00252259">
        <w:rPr>
          <w:rFonts w:ascii="Courier New" w:hAnsi="Courier New" w:cs="Courier New"/>
        </w:rPr>
        <w:t>0.59      0.74       156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        Fig       1.00      1.00      1.00       234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Ginger Root       1.00      0.75      0.86        99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 Granadilla       0.85      1.00      0.92       166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 Grape Blue       1.00      1.00      1.</w:t>
      </w:r>
      <w:r w:rsidRPr="00252259">
        <w:rPr>
          <w:rFonts w:ascii="Courier New" w:hAnsi="Courier New" w:cs="Courier New"/>
        </w:rPr>
        <w:t>00       328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 Grape Pink       1.00      1.00      1.00       164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Grape White       1.00      1.00      1.00       166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Grape White 2       1.00      1.00      1.00       166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Grape White 3       0.93      1.00      0.96       164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Grape White 4       1.00      1.00      1.00       158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Grapefruit Pink       1.00      1.00      1.00       166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lastRenderedPageBreak/>
        <w:t xml:space="preserve">   Grapefruit White       0.95      1.00      0.97       164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      Guava       1.00      1.00      1.00       166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   </w:t>
      </w:r>
      <w:r w:rsidRPr="00252259">
        <w:rPr>
          <w:rFonts w:ascii="Courier New" w:hAnsi="Courier New" w:cs="Courier New"/>
        </w:rPr>
        <w:t>Hazelnut       1.00      1.00      1.00       157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Huckleberry       1.00      1.00      1.00       166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       Kaki       1.00      1.00      1.00       166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       Kiwi       1.00      0.99      0.99       156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   Kohlrabi    </w:t>
      </w:r>
      <w:r w:rsidRPr="00252259">
        <w:rPr>
          <w:rFonts w:ascii="Courier New" w:hAnsi="Courier New" w:cs="Courier New"/>
        </w:rPr>
        <w:t xml:space="preserve">   1.00      0.84      0.91       157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   Kumquats       1.00      0.84      0.92       166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      Lemon       1.00      1.00      1.00       164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Lemon Meyer       1.00      1.00      1.00       166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      Limes       1.00     </w:t>
      </w:r>
      <w:r w:rsidRPr="00252259">
        <w:rPr>
          <w:rFonts w:ascii="Courier New" w:hAnsi="Courier New" w:cs="Courier New"/>
        </w:rPr>
        <w:t xml:space="preserve"> 1.00      1.00       166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     Lychee       1.00      1.00      1.00       166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  Mandarine       1.00      1.00      1.00       166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      Mango       1.00      0.85      0.92       166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  Mango Red       1.00      0.80      0</w:t>
      </w:r>
      <w:r w:rsidRPr="00252259">
        <w:rPr>
          <w:rFonts w:ascii="Courier New" w:hAnsi="Courier New" w:cs="Courier New"/>
        </w:rPr>
        <w:t>.89       142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  Mangostan       0.96      1.00      0.98       102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   Maracuja       1.00      0.83      0.91       166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Melon Piel de Sapo       1.00      1.00      1.00       246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   Mulberry       1.00      1.00      1.00       16</w:t>
      </w:r>
      <w:r w:rsidRPr="00252259">
        <w:rPr>
          <w:rFonts w:ascii="Courier New" w:hAnsi="Courier New" w:cs="Courier New"/>
        </w:rPr>
        <w:t>4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  Nectarine       0.78      0.91      0.84       164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Nectarine Flat       1.00      0.77      0.87       160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 Nut Forest       0.95      1.00      0.97       218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  Nut Pecan       0.98      0.88      0.93       178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  </w:t>
      </w:r>
      <w:r w:rsidRPr="00252259">
        <w:rPr>
          <w:rFonts w:ascii="Courier New" w:hAnsi="Courier New" w:cs="Courier New"/>
        </w:rPr>
        <w:t>Onion Red       0.82      1.00      0.90       150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Onion Red Peeled       1.00      0.85      0.92       155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Onion White       0.87      0.99      0.93       146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     Orange       1.00      1.00      1.00       160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     Papaya   </w:t>
      </w:r>
      <w:r w:rsidRPr="00252259">
        <w:rPr>
          <w:rFonts w:ascii="Courier New" w:hAnsi="Courier New" w:cs="Courier New"/>
        </w:rPr>
        <w:t xml:space="preserve">    1.00      1.00      1.00       164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Passion Fruit       1.00      1.00      1.00       166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      Peach       0.88      0.91      0.90       164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    Peach 2       0.99      1.00      0.99       246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 Peach Flat       0.86    </w:t>
      </w:r>
      <w:r w:rsidRPr="00252259">
        <w:rPr>
          <w:rFonts w:ascii="Courier New" w:hAnsi="Courier New" w:cs="Courier New"/>
        </w:rPr>
        <w:t xml:space="preserve">  0.88      0.87       164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       Pear       0.95      0.99      0.97       164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     Pear 2       1.00      0.42      0.59       232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 Pear Abate       0.77      0.98      0.86       166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Pear Forelle       1.00      1.00      </w:t>
      </w:r>
      <w:r w:rsidRPr="00252259">
        <w:rPr>
          <w:rFonts w:ascii="Courier New" w:hAnsi="Courier New" w:cs="Courier New"/>
        </w:rPr>
        <w:t>1.00       234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Pear Kaiser       0.99      1.00      1.00       102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Pear Monster       0.92      0.95      0.94       166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   Pear Red       1.00      1.00      1.00       222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 Pear Stone       0.77      1.00      0.87       2</w:t>
      </w:r>
      <w:r w:rsidRPr="00252259">
        <w:rPr>
          <w:rFonts w:ascii="Courier New" w:hAnsi="Courier New" w:cs="Courier New"/>
        </w:rPr>
        <w:t>37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Pear Williams       0.96      1.00      0.98       166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     Pepino       0.93      1.00      0.97       166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Pepper Green       0.99      1.00      0.99       148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Pepper Orange       1.00      0.87      0.93       234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 </w:t>
      </w:r>
      <w:r w:rsidRPr="00252259">
        <w:rPr>
          <w:rFonts w:ascii="Courier New" w:hAnsi="Courier New" w:cs="Courier New"/>
        </w:rPr>
        <w:t>Pepper Red       0.99      1.00      1.00       222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Pepper Yellow       0.98      1.00      0.99       222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   Physalis       1.00      1.00      1.00       164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Physalis with Husk       0.92      0.82      0.87       164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  Pineapple  </w:t>
      </w:r>
      <w:r w:rsidRPr="00252259">
        <w:rPr>
          <w:rFonts w:ascii="Courier New" w:hAnsi="Courier New" w:cs="Courier New"/>
        </w:rPr>
        <w:t xml:space="preserve">     0.74      1.00      0.85       166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Pineapple Mini       0.98      1.00      0.99       163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Pitahaya Red       1.00      1.00      1.00       166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       Plum       1.00      1.00      1.00       151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     Plum 2       1.00   </w:t>
      </w:r>
      <w:r w:rsidRPr="00252259">
        <w:rPr>
          <w:rFonts w:ascii="Courier New" w:hAnsi="Courier New" w:cs="Courier New"/>
        </w:rPr>
        <w:t xml:space="preserve">   1.00      1.00       142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     Plum 3       0.90      1.00      0.95       304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lastRenderedPageBreak/>
        <w:t xml:space="preserve">        Pomegranate       1.00      1.00      1.00       164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Pomelo Sweetie       1.00      1.00      1.00       153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 Potato Red       1.00      0.54     </w:t>
      </w:r>
      <w:r w:rsidRPr="00252259">
        <w:rPr>
          <w:rFonts w:ascii="Courier New" w:hAnsi="Courier New" w:cs="Courier New"/>
        </w:rPr>
        <w:t xml:space="preserve"> 0.70       150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Potato Red Washed       1.00      0.77      0.87       151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Potato Sweet       0.70      0.96      0.81       150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Potato White       1.00      1.00      1.00       150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     Quince       0.99      1.00      1.00       </w:t>
      </w:r>
      <w:r w:rsidRPr="00252259">
        <w:rPr>
          <w:rFonts w:ascii="Courier New" w:hAnsi="Courier New" w:cs="Courier New"/>
        </w:rPr>
        <w:t>166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   Rambutan       1.00      1.00      1.00       164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  Raspberry       1.00      1.00      1.00       166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 Redcurrant       1.00      1.00      1.00       164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      Salak       1.00      0.91      0.95       162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</w:t>
      </w:r>
      <w:r w:rsidRPr="00252259">
        <w:rPr>
          <w:rFonts w:ascii="Courier New" w:hAnsi="Courier New" w:cs="Courier New"/>
        </w:rPr>
        <w:t xml:space="preserve"> Strawberry       1.00      1.00      1.00       164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Strawberry Wedge       1.00      0.85      0.92       246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  Tamarillo       1.00      1.00      1.00       166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    Tangelo       0.99      1.00      1.00       166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   Tomato 1 </w:t>
      </w:r>
      <w:r w:rsidRPr="00252259">
        <w:rPr>
          <w:rFonts w:ascii="Courier New" w:hAnsi="Courier New" w:cs="Courier New"/>
        </w:rPr>
        <w:t xml:space="preserve">      1.00      1.00      1.00       246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   Tomato 2       1.00      1.00      1.00       225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   Tomato 3       0.96      1.00      0.98       246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   Tomato 4       1.00      0.94      0.97       160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Tomato Cherry Red       1.00  </w:t>
      </w:r>
      <w:r w:rsidRPr="00252259">
        <w:rPr>
          <w:rFonts w:ascii="Courier New" w:hAnsi="Courier New" w:cs="Courier New"/>
        </w:rPr>
        <w:t xml:space="preserve">    1.00      1.00       164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Tomato Heart       1.00      1.00      1.00       228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Tomato Maroon       1.00      1.00      1.00       127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Tomato Yellow       1.00      1.00      1.00       153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Tomato not Ripened       0.88      0.99    </w:t>
      </w:r>
      <w:r w:rsidRPr="00252259">
        <w:rPr>
          <w:rFonts w:ascii="Courier New" w:hAnsi="Courier New" w:cs="Courier New"/>
        </w:rPr>
        <w:t xml:space="preserve">  0.93       158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     Walnut       0.99      1.00      0.99       249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 Watermelon       0.75      1.00      0.86       157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   accuracy                           0.95     22688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   macro avg       0.96      0.95      0.94     </w:t>
      </w:r>
      <w:r w:rsidRPr="00252259">
        <w:rPr>
          <w:rFonts w:ascii="Courier New" w:hAnsi="Courier New" w:cs="Courier New"/>
        </w:rPr>
        <w:t>22688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 xml:space="preserve">       weighted avg       0.96      0.95      0.95     22688</w:t>
      </w: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</w:p>
    <w:p w:rsidR="00000000" w:rsidRPr="00252259" w:rsidRDefault="00564A18" w:rsidP="00252259">
      <w:pPr>
        <w:pStyle w:val="PlainText"/>
        <w:rPr>
          <w:rFonts w:ascii="Courier New" w:hAnsi="Courier New" w:cs="Courier New"/>
        </w:rPr>
      </w:pPr>
      <w:r w:rsidRPr="00252259">
        <w:rPr>
          <w:rFonts w:ascii="Courier New" w:hAnsi="Courier New" w:cs="Courier New"/>
        </w:rPr>
        <w:t>[  0   0   0 ... 130 130 130]</w:t>
      </w:r>
    </w:p>
    <w:p w:rsidR="00564A18" w:rsidRPr="00252259" w:rsidRDefault="00564A18" w:rsidP="00252259">
      <w:pPr>
        <w:pStyle w:val="PlainText"/>
        <w:rPr>
          <w:rFonts w:ascii="Courier New" w:hAnsi="Courier New" w:cs="Courier New"/>
        </w:rPr>
      </w:pPr>
    </w:p>
    <w:sectPr w:rsidR="00564A18" w:rsidRPr="00252259" w:rsidSect="00252259">
      <w:pgSz w:w="12240" w:h="15840"/>
      <w:pgMar w:top="1440" w:right="1502" w:bottom="1440" w:left="15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ambria Math"/>
    <w:panose1 w:val="02040503050203030202"/>
    <w:charset w:val="00"/>
    <w:family w:val="roman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2MLE0NDIysLAwMzdV0lEKTi0uzszPAykwrAUA0Us6VSwAAAA="/>
  </w:docVars>
  <w:rsids>
    <w:rsidRoot w:val="009F6E19"/>
    <w:rsid w:val="00252259"/>
    <w:rsid w:val="00564A18"/>
    <w:rsid w:val="008E1225"/>
    <w:rsid w:val="009F6E19"/>
    <w:rsid w:val="00B820AE"/>
    <w:rsid w:val="00BE72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88A0F92-22E3-477A-BBA2-5B76501639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lang w:val="en-US" w:eastAsia="en-US" w:bidi="ne-NP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252259"/>
    <w:pPr>
      <w:spacing w:after="0" w:line="240" w:lineRule="auto"/>
    </w:pPr>
    <w:rPr>
      <w:rFonts w:ascii="Consolas" w:hAnsi="Consolas"/>
      <w:sz w:val="21"/>
      <w:szCs w:val="19"/>
    </w:rPr>
  </w:style>
  <w:style w:type="character" w:customStyle="1" w:styleId="PlainTextChar">
    <w:name w:val="Plain Text Char"/>
    <w:basedOn w:val="DefaultParagraphFont"/>
    <w:link w:val="PlainText"/>
    <w:uiPriority w:val="99"/>
    <w:rsid w:val="00252259"/>
    <w:rPr>
      <w:rFonts w:ascii="Consolas" w:hAnsi="Consolas"/>
      <w:sz w:val="21"/>
      <w:szCs w:val="1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237</Words>
  <Characters>7054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ut's PC</dc:creator>
  <cp:keywords/>
  <dc:description/>
  <cp:lastModifiedBy>Atut's PC</cp:lastModifiedBy>
  <cp:revision>2</cp:revision>
  <dcterms:created xsi:type="dcterms:W3CDTF">2022-09-11T15:48:00Z</dcterms:created>
  <dcterms:modified xsi:type="dcterms:W3CDTF">2022-09-11T15:48:00Z</dcterms:modified>
</cp:coreProperties>
</file>